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458547E4" w14:textId="77777777" w:rsidR="00A7017F" w:rsidRDefault="00A7017F" w:rsidP="00A7017F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>
          <w:rPr>
            <w:rStyle w:val="Hyperlink"/>
          </w:rPr>
          <w:t>"Python Advanced" course at @Software University.</w:t>
        </w:r>
      </w:hyperlink>
      <w:r>
        <w:t xml:space="preserve"> </w:t>
      </w:r>
    </w:p>
    <w:p w14:paraId="3849B388" w14:textId="7CF8452D" w:rsidR="007647D8" w:rsidRPr="00683F3E" w:rsidRDefault="00A7017F" w:rsidP="00A7017F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7647D8">
        <w:t xml:space="preserve"> </w:t>
      </w:r>
      <w:hyperlink r:id="rId9" w:history="1">
        <w:r>
          <w:rPr>
            <w:rStyle w:val="InternetLink"/>
          </w:rPr>
          <w:t>Judge System</w:t>
        </w:r>
      </w:hyperlink>
      <w:r w:rsidR="007647D8"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41F0FBA2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</w:t>
      </w:r>
      <w:r w:rsidR="007647D8">
        <w:rPr>
          <w:rFonts w:cstheme="minorHAnsi"/>
        </w:rPr>
        <w:t>print</w:t>
      </w:r>
      <w:r w:rsidRPr="00E461C8">
        <w:rPr>
          <w:rFonts w:cstheme="minorHAnsi"/>
        </w:rPr>
        <w:t xml:space="preserve"> them</w:t>
      </w:r>
      <w:r w:rsidR="009D5DCB">
        <w:rPr>
          <w:rFonts w:cstheme="minorHAnsi"/>
        </w:rPr>
        <w:t>,</w:t>
      </w:r>
      <w:r w:rsidRPr="00E461C8">
        <w:rPr>
          <w:rFonts w:cstheme="minorHAnsi"/>
        </w:rPr>
        <w:t xml:space="preserve">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Primary diagonal: sum = 11 + 5 + (-12) = 4</w:t>
            </w:r>
          </w:p>
          <w:p w14:paraId="054E6DD6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Secondary diagonal: sum = 4 + 5 + 10 = 19</w:t>
            </w:r>
          </w:p>
          <w:p w14:paraId="2CD854A1" w14:textId="77777777" w:rsidR="006715BF" w:rsidRPr="00862485" w:rsidRDefault="006715BF" w:rsidP="005760BB">
            <w:pPr>
              <w:spacing w:after="0"/>
              <w:rPr>
                <w:rFonts w:cstheme="minorHAnsi"/>
                <w:bCs/>
              </w:rPr>
            </w:pPr>
            <w:r w:rsidRPr="00862485">
              <w:rPr>
                <w:rFonts w:cstheme="minorHAnsi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862485" w:rsidRDefault="006C2A34" w:rsidP="005760BB">
            <w:pPr>
              <w:spacing w:after="0"/>
              <w:rPr>
                <w:rFonts w:cstheme="minorHAnsi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3790FA6E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306240">
        <w:t>In</w:t>
      </w:r>
      <w:r w:rsidR="00924A91">
        <w:t xml:space="preserve">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862485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Pr="00862485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C G  C C C G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C G</w:t>
            </w:r>
          </w:p>
          <w:p w14:paraId="16ADD133" w14:textId="4E0D85BD" w:rsidR="003D5D13" w:rsidRPr="00862485" w:rsidRDefault="003D5D13" w:rsidP="003D5D13">
            <w:pPr>
              <w:spacing w:after="0"/>
              <w:rPr>
                <w:rFonts w:cstheme="minorHAnsi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K P  C C K P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54F23C40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2BAE9B11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3 2 5</w:t>
            </w:r>
          </w:p>
          <w:p w14:paraId="647FB84F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 xml:space="preserve">6 4 </w:t>
            </w:r>
            <w:r w:rsidRPr="00862485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862485">
              <w:rPr>
                <w:rFonts w:ascii="Consolas" w:hAnsi="Consolas" w:cs="Consolas"/>
                <w:noProof/>
              </w:rPr>
              <w:t xml:space="preserve"> 9</w:t>
            </w:r>
          </w:p>
          <w:p w14:paraId="12CEA670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  <w:highlight w:val="darkCya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</w:t>
            </w:r>
            <w:r w:rsidRPr="00862485">
              <w:rPr>
                <w:rFonts w:ascii="Consolas" w:hAnsi="Consolas" w:cs="Consolas"/>
                <w:noProof/>
                <w:highlight w:val="gree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3 6</w:t>
            </w:r>
          </w:p>
          <w:p w14:paraId="1CD3D435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8 1 2</w:t>
            </w:r>
          </w:p>
          <w:p w14:paraId="0580AD9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2ED0F99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12</w:t>
            </w:r>
          </w:p>
          <w:p w14:paraId="2203FC6F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-4 -5 -2</w:t>
            </w:r>
          </w:p>
          <w:p w14:paraId="0DF7FB5B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-3 -3 0 2</w:t>
            </w:r>
          </w:p>
          <w:p w14:paraId="7D727B0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0 -4 -1</w:t>
            </w:r>
          </w:p>
          <w:p w14:paraId="2BE73C8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1) T</w:t>
            </w:r>
            <w:r w:rsidR="006715BF" w:rsidRPr="00862485">
              <w:rPr>
                <w:rFonts w:cstheme="minorHAnsi"/>
                <w:noProof/>
              </w:rPr>
              <w:t xml:space="preserve">he bomb with value </w:t>
            </w:r>
            <w:r w:rsidR="006715BF" w:rsidRPr="00862485">
              <w:rPr>
                <w:rFonts w:cstheme="minorHAnsi"/>
                <w:b/>
                <w:noProof/>
                <w:highlight w:val="yellow"/>
              </w:rPr>
              <w:t>7</w:t>
            </w:r>
            <w:r w:rsidR="006715BF" w:rsidRPr="00862485">
              <w:rPr>
                <w:rFonts w:cstheme="minorHAnsi"/>
                <w:noProof/>
              </w:rPr>
              <w:t xml:space="preserve"> will explode and reduce the values of the cells around it. </w:t>
            </w:r>
          </w:p>
          <w:p w14:paraId="443362EF" w14:textId="2F7FB2DB" w:rsidR="005822AE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2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2,1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 and reduce its neighbor cells. </w:t>
            </w:r>
          </w:p>
          <w:p w14:paraId="4619EB2F" w14:textId="77777777" w:rsidR="005822AE" w:rsidRPr="00862485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3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2,0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. </w:t>
            </w:r>
          </w:p>
          <w:p w14:paraId="610AA1E5" w14:textId="50FD55EC" w:rsidR="006715BF" w:rsidRPr="00862485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After that</w:t>
            </w:r>
            <w:r w:rsidR="00BB55B8" w:rsidRPr="00862485">
              <w:rPr>
                <w:rFonts w:cstheme="minorHAnsi"/>
                <w:noProof/>
              </w:rPr>
              <w:t>,</w:t>
            </w:r>
            <w:r w:rsidRPr="00862485">
              <w:rPr>
                <w:rFonts w:cstheme="minorHAnsi"/>
                <w:noProof/>
              </w:rPr>
              <w:t xml:space="preserve"> you have to print the count of the alive cells</w:t>
            </w:r>
            <w:r w:rsidR="005822AE" w:rsidRPr="00862485">
              <w:rPr>
                <w:rFonts w:cstheme="minorHAnsi"/>
                <w:noProof/>
              </w:rPr>
              <w:t xml:space="preserve"> - </w:t>
            </w:r>
            <w:r w:rsidRPr="00862485">
              <w:rPr>
                <w:rFonts w:cstheme="minorHAnsi"/>
                <w:noProof/>
              </w:rPr>
              <w:t xml:space="preserve">3, and their sum </w:t>
            </w:r>
            <w:r w:rsidR="005822AE" w:rsidRPr="00862485">
              <w:rPr>
                <w:rFonts w:cstheme="minorHAnsi"/>
                <w:noProof/>
              </w:rPr>
              <w:t xml:space="preserve">- </w:t>
            </w:r>
            <w:r w:rsidRPr="00862485">
              <w:rPr>
                <w:rFonts w:cstheme="minorHAnsi"/>
                <w:noProof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</w:t>
            </w:r>
          </w:p>
          <w:p w14:paraId="153C3A6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7 8 4</w:t>
            </w:r>
          </w:p>
          <w:p w14:paraId="4299DB9C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1 5</w:t>
            </w:r>
          </w:p>
          <w:p w14:paraId="238AC71E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4 9</w:t>
            </w:r>
          </w:p>
          <w:p w14:paraId="1E057C67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46C07CA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8</w:t>
            </w:r>
          </w:p>
          <w:p w14:paraId="617B9BD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4 1 0</w:t>
            </w:r>
          </w:p>
          <w:p w14:paraId="5E165A4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-3 -8</w:t>
            </w:r>
          </w:p>
          <w:p w14:paraId="1A922119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-8 0</w:t>
            </w:r>
          </w:p>
          <w:p w14:paraId="730C849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6457" w:type="dxa"/>
          </w:tcPr>
          <w:p w14:paraId="42484E4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DC03A1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402B26" w14:textId="77777777" w:rsidR="00DC03A1" w:rsidRDefault="00DC03A1" w:rsidP="008068A2">
      <w:pPr>
        <w:spacing w:after="0" w:line="240" w:lineRule="auto"/>
      </w:pPr>
      <w:r>
        <w:separator/>
      </w:r>
    </w:p>
  </w:endnote>
  <w:endnote w:type="continuationSeparator" w:id="0">
    <w:p w14:paraId="3D8BF3D6" w14:textId="77777777" w:rsidR="00DC03A1" w:rsidRDefault="00DC03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89433D" w14:textId="77777777" w:rsidR="00DC03A1" w:rsidRDefault="00DC03A1" w:rsidP="008068A2">
      <w:pPr>
        <w:spacing w:after="0" w:line="240" w:lineRule="auto"/>
      </w:pPr>
      <w:r>
        <w:separator/>
      </w:r>
    </w:p>
  </w:footnote>
  <w:footnote w:type="continuationSeparator" w:id="0">
    <w:p w14:paraId="43FFEFE2" w14:textId="77777777" w:rsidR="00DC03A1" w:rsidRDefault="00DC03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qQUARhvSuCwAAAA="/>
  </w:docVars>
  <w:rsids>
    <w:rsidRoot w:val="008068A2"/>
    <w:rsid w:val="000006BB"/>
    <w:rsid w:val="00002470"/>
    <w:rsid w:val="00002C1C"/>
    <w:rsid w:val="000045CC"/>
    <w:rsid w:val="00007044"/>
    <w:rsid w:val="0001451E"/>
    <w:rsid w:val="0002268B"/>
    <w:rsid w:val="00023DC6"/>
    <w:rsid w:val="00025F04"/>
    <w:rsid w:val="00034A54"/>
    <w:rsid w:val="00055F04"/>
    <w:rsid w:val="00060826"/>
    <w:rsid w:val="00064D15"/>
    <w:rsid w:val="00084E8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0D607C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16EF0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06240"/>
    <w:rsid w:val="00322DD7"/>
    <w:rsid w:val="003230CF"/>
    <w:rsid w:val="0033212E"/>
    <w:rsid w:val="0033490F"/>
    <w:rsid w:val="0033576C"/>
    <w:rsid w:val="00342B5A"/>
    <w:rsid w:val="00346410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065C5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647D8"/>
    <w:rsid w:val="00774947"/>
    <w:rsid w:val="00774E44"/>
    <w:rsid w:val="00785258"/>
    <w:rsid w:val="00791F02"/>
    <w:rsid w:val="0079324A"/>
    <w:rsid w:val="007933F1"/>
    <w:rsid w:val="00794EEE"/>
    <w:rsid w:val="007A45CE"/>
    <w:rsid w:val="007A635E"/>
    <w:rsid w:val="007B3686"/>
    <w:rsid w:val="007C2C37"/>
    <w:rsid w:val="007C3E81"/>
    <w:rsid w:val="007C42AC"/>
    <w:rsid w:val="007D248D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6248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D5DCB"/>
    <w:rsid w:val="009E1A09"/>
    <w:rsid w:val="00A02545"/>
    <w:rsid w:val="00A025E6"/>
    <w:rsid w:val="00A05555"/>
    <w:rsid w:val="00A06D89"/>
    <w:rsid w:val="00A21B6C"/>
    <w:rsid w:val="00A35790"/>
    <w:rsid w:val="00A41F6A"/>
    <w:rsid w:val="00A45A89"/>
    <w:rsid w:val="00A47F12"/>
    <w:rsid w:val="00A66DE2"/>
    <w:rsid w:val="00A7017F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4C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03A1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84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/Multidimensional-Lists-Exercise-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2</TotalTime>
  <Pages>8</Pages>
  <Words>2046</Words>
  <Characters>1166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2</cp:revision>
  <cp:lastPrinted>2015-10-26T22:35:00Z</cp:lastPrinted>
  <dcterms:created xsi:type="dcterms:W3CDTF">2019-11-12T12:29:00Z</dcterms:created>
  <dcterms:modified xsi:type="dcterms:W3CDTF">2024-04-08T11:2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